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3818B1" w14:textId="77777777" w:rsidR="00D158A1" w:rsidRPr="00D41082" w:rsidRDefault="000E3998" w:rsidP="009F0511">
      <w:pPr>
        <w:pStyle w:val="NoSpacing"/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717F3F3" wp14:editId="7CF68D36">
                <wp:simplePos x="0" y="0"/>
                <wp:positionH relativeFrom="column">
                  <wp:posOffset>4577715</wp:posOffset>
                </wp:positionH>
                <wp:positionV relativeFrom="paragraph">
                  <wp:posOffset>1488440</wp:posOffset>
                </wp:positionV>
                <wp:extent cx="1285875" cy="1285875"/>
                <wp:effectExtent l="0" t="0" r="28575" b="28575"/>
                <wp:wrapNone/>
                <wp:docPr id="13" name="Elips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5875" cy="1285875"/>
                        </a:xfrm>
                        <a:prstGeom prst="ellipse">
                          <a:avLst/>
                        </a:prstGeom>
                        <a:blipFill dpi="0"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solidFill>
                            <a:schemeClr val="tx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DE7D15C" id="Elipsa 13" o:spid="_x0000_s1026" style="position:absolute;margin-left:360.45pt;margin-top:117.2pt;width:101.25pt;height:101.2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" strokecolor="#323e4f [2415]" strokeweight="1pt">
                <v:fill r:id="rId7" o:title="" recolor="t" rotate="t" type="frame"/>
                <v:stroke joinstyle="miter"/>
              </v:oval>
            </w:pict>
          </mc:Fallback>
        </mc:AlternateContent>
      </w:r>
      <w:r w:rsidR="00BF42F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9944BF4" wp14:editId="69328284">
                <wp:simplePos x="0" y="0"/>
                <wp:positionH relativeFrom="column">
                  <wp:posOffset>3987165</wp:posOffset>
                </wp:positionH>
                <wp:positionV relativeFrom="paragraph">
                  <wp:posOffset>1507490</wp:posOffset>
                </wp:positionV>
                <wp:extent cx="2476500" cy="1247775"/>
                <wp:effectExtent l="0" t="0" r="0" b="0"/>
                <wp:wrapSquare wrapText="bothSides"/>
                <wp:docPr id="2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247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8648A3" w14:textId="77777777" w:rsidR="007C2C28" w:rsidRDefault="007C2C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944BF4" id="_x0000_t202" coordsize="21600,21600" o:spt="202" path="m,l,21600r21600,l21600,xe">
                <v:stroke joinstyle="miter"/>
                <v:path gradientshapeok="t" o:connecttype="rect"/>
              </v:shapetype>
              <v:shape id="Pole tekstowe 2" o:spid="_x0000_s1026" type="#_x0000_t202" style="position:absolute;margin-left:313.95pt;margin-top:118.7pt;width:195pt;height:98.25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" filled="f" stroked="f">
                <v:textbox>
                  <w:txbxContent>
                    <w:p w14:paraId="2A8648A3" w14:textId="77777777" w:rsidR="007C2C28" w:rsidRDefault="007C2C28"/>
                  </w:txbxContent>
                </v:textbox>
                <w10:wrap type="square"/>
              </v:shape>
            </w:pict>
          </mc:Fallback>
        </mc:AlternateContent>
      </w:r>
      <w:r w:rsidR="00BF42F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51C5E89B" wp14:editId="3079564E">
                <wp:simplePos x="0" y="0"/>
                <wp:positionH relativeFrom="column">
                  <wp:posOffset>-194310</wp:posOffset>
                </wp:positionH>
                <wp:positionV relativeFrom="paragraph">
                  <wp:posOffset>1612265</wp:posOffset>
                </wp:positionV>
                <wp:extent cx="4238625" cy="1143000"/>
                <wp:effectExtent l="0" t="0" r="0" b="0"/>
                <wp:wrapSquare wrapText="bothSides"/>
                <wp:docPr id="4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38625" cy="1143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CD2E9" w14:textId="073E7CA3" w:rsidR="009F0511" w:rsidRPr="00A50FC1" w:rsidRDefault="001D448B" w:rsidP="000E3998">
                            <w:pPr>
                              <w:rPr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  <w:lang w:val="en-US"/>
                              </w:rPr>
                              <w:t>${description}</w:t>
                            </w:r>
                          </w:p>
                          <w:p w14:paraId="7ED413E0" w14:textId="77777777" w:rsidR="009F0511" w:rsidRPr="009F0511" w:rsidRDefault="009F0511" w:rsidP="009F0511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  <w:p w14:paraId="290B7369" w14:textId="77777777" w:rsidR="009F0511" w:rsidRPr="009F0511" w:rsidRDefault="009F0511" w:rsidP="009F0511">
                            <w:pPr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  <w:p w14:paraId="37574083" w14:textId="77777777" w:rsidR="009F0511" w:rsidRPr="009F0511" w:rsidRDefault="009F0511" w:rsidP="009F0511">
                            <w:pPr>
                              <w:pStyle w:val="NoSpacing"/>
                              <w:rPr>
                                <w:color w:val="FFFFFF" w:themeColor="background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C5E89B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margin-left:-15.3pt;margin-top:126.95pt;width:333.75pt;height:90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" filled="f" stroked="f">
                <v:textbox>
                  <w:txbxContent>
                    <w:p w14:paraId="3A1CD2E9" w14:textId="073E7CA3" w:rsidR="009F0511" w:rsidRPr="00A50FC1" w:rsidRDefault="001D448B" w:rsidP="000E3998">
                      <w:pPr>
                        <w:rPr>
                          <w:color w:val="000000" w:themeColor="text1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000000" w:themeColor="text1"/>
                          <w:sz w:val="24"/>
                          <w:szCs w:val="24"/>
                          <w:lang w:val="en-US"/>
                        </w:rPr>
                        <w:t>${description}</w:t>
                      </w:r>
                    </w:p>
                    <w:p w14:paraId="7ED413E0" w14:textId="77777777" w:rsidR="009F0511" w:rsidRPr="009F0511" w:rsidRDefault="009F0511" w:rsidP="009F0511">
                      <w:pPr>
                        <w:rPr>
                          <w:color w:val="FFFFFF" w:themeColor="background1"/>
                          <w:lang w:val="en-US"/>
                        </w:rPr>
                      </w:pPr>
                    </w:p>
                    <w:p w14:paraId="290B7369" w14:textId="77777777" w:rsidR="009F0511" w:rsidRPr="009F0511" w:rsidRDefault="009F0511" w:rsidP="009F0511">
                      <w:pPr>
                        <w:rPr>
                          <w:color w:val="FFFFFF" w:themeColor="background1"/>
                          <w:lang w:val="en-US"/>
                        </w:rPr>
                      </w:pPr>
                    </w:p>
                    <w:p w14:paraId="37574083" w14:textId="77777777" w:rsidR="009F0511" w:rsidRPr="009F0511" w:rsidRDefault="009F0511" w:rsidP="009F0511">
                      <w:pPr>
                        <w:pStyle w:val="NoSpacing"/>
                        <w:rPr>
                          <w:color w:val="FFFFFF" w:themeColor="background1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A06534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39F0B991" wp14:editId="630BB13C">
                <wp:simplePos x="0" y="0"/>
                <wp:positionH relativeFrom="column">
                  <wp:posOffset>-842010</wp:posOffset>
                </wp:positionH>
                <wp:positionV relativeFrom="paragraph">
                  <wp:posOffset>-578485</wp:posOffset>
                </wp:positionV>
                <wp:extent cx="7772400" cy="1971675"/>
                <wp:effectExtent l="0" t="0" r="0" b="9525"/>
                <wp:wrapNone/>
                <wp:docPr id="3" name="Prostokąt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971675"/>
                        </a:xfrm>
                        <a:prstGeom prst="rec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D7EA7E" id="Prostokąt 3" o:spid="_x0000_s1026" style="position:absolute;margin-left:-66.3pt;margin-top:-45.55pt;width:612pt;height:155.2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" fillcolor="#323e4f [2415]" stroked="f" strokeweight="1pt"/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529B4887" wp14:editId="2A3A34F1">
                <wp:simplePos x="0" y="0"/>
                <wp:positionH relativeFrom="column">
                  <wp:posOffset>4139565</wp:posOffset>
                </wp:positionH>
                <wp:positionV relativeFrom="paragraph">
                  <wp:posOffset>2955290</wp:posOffset>
                </wp:positionV>
                <wp:extent cx="2324100" cy="6477000"/>
                <wp:effectExtent l="0" t="0" r="0" b="0"/>
                <wp:wrapSquare wrapText="bothSides"/>
                <wp:docPr id="1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4100" cy="647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916C48" w14:textId="77777777" w:rsidR="00BD385E" w:rsidRPr="0020511C" w:rsidRDefault="00BD385E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6E687D">
                              <w:rPr>
                                <w:lang w:val="en-US"/>
                              </w:rPr>
                              <w:t>H</w:t>
                            </w:r>
                            <w:r w:rsidR="0020511C" w:rsidRPr="006E687D">
                              <w:rPr>
                                <w:lang w:val="en-US"/>
                              </w:rPr>
                              <w:t>ighlights</w:t>
                            </w:r>
                          </w:p>
                          <w:p w14:paraId="39F3DF79" w14:textId="77777777" w:rsidR="00BD385E" w:rsidRPr="00786E08" w:rsidRDefault="00BD385E" w:rsidP="00BD385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sults-oriented</w:t>
                            </w:r>
                          </w:p>
                          <w:p w14:paraId="5BD0EC36" w14:textId="77777777" w:rsidR="00BD385E" w:rsidRPr="00786E08" w:rsidRDefault="00BD385E" w:rsidP="00BD385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venue generation</w:t>
                            </w: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ab/>
                            </w:r>
                          </w:p>
                          <w:p w14:paraId="7902C9DA" w14:textId="77777777" w:rsidR="00BD385E" w:rsidRPr="00786E08" w:rsidRDefault="00BD385E" w:rsidP="00BD385E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Business development</w:t>
                            </w:r>
                          </w:p>
                          <w:p w14:paraId="7B06A228" w14:textId="77777777" w:rsidR="003D69B0" w:rsidRDefault="00BD385E" w:rsidP="003D69B0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Effective marketing</w:t>
                            </w:r>
                          </w:p>
                          <w:p w14:paraId="4887E360" w14:textId="77777777" w:rsidR="00273C57" w:rsidRPr="00273C57" w:rsidRDefault="00273C57" w:rsidP="00273C57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73C57">
                              <w:rPr>
                                <w:sz w:val="24"/>
                                <w:szCs w:val="24"/>
                                <w:lang w:val="en-US"/>
                              </w:rPr>
                              <w:t>Organisational capacity</w:t>
                            </w:r>
                          </w:p>
                          <w:p w14:paraId="202AA3AE" w14:textId="77777777" w:rsidR="00273C57" w:rsidRPr="00273C57" w:rsidRDefault="00273C57" w:rsidP="00273C57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73C57">
                              <w:rPr>
                                <w:sz w:val="24"/>
                                <w:szCs w:val="24"/>
                                <w:lang w:val="en-US"/>
                              </w:rPr>
                              <w:t>Operability and commitment</w:t>
                            </w:r>
                          </w:p>
                          <w:p w14:paraId="1ED620D5" w14:textId="77777777" w:rsidR="003D69B0" w:rsidRDefault="00273C57" w:rsidP="00273C57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273C57">
                              <w:rPr>
                                <w:sz w:val="24"/>
                                <w:szCs w:val="24"/>
                                <w:lang w:val="en-US"/>
                              </w:rPr>
                              <w:t>Ability to motivate staff and maintain good relations</w:t>
                            </w:r>
                          </w:p>
                          <w:p w14:paraId="17B63DF5" w14:textId="77777777" w:rsidR="008F743B" w:rsidRPr="008F743B" w:rsidRDefault="008F743B" w:rsidP="008F743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F743B">
                              <w:rPr>
                                <w:sz w:val="24"/>
                                <w:szCs w:val="24"/>
                                <w:lang w:val="en-US"/>
                              </w:rPr>
                              <w:t>Resistance to stress</w:t>
                            </w:r>
                          </w:p>
                          <w:p w14:paraId="4573AAC8" w14:textId="77777777" w:rsidR="008F743B" w:rsidRPr="003D69B0" w:rsidRDefault="008F743B" w:rsidP="008F743B">
                            <w:pPr>
                              <w:pStyle w:val="NoSpacing"/>
                              <w:numPr>
                                <w:ilvl w:val="0"/>
                                <w:numId w:val="4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8F743B">
                              <w:rPr>
                                <w:sz w:val="24"/>
                                <w:szCs w:val="24"/>
                                <w:lang w:val="en-US"/>
                              </w:rPr>
                              <w:t>Good manners</w:t>
                            </w:r>
                          </w:p>
                          <w:p w14:paraId="016B9F24" w14:textId="77777777" w:rsidR="00A31A11" w:rsidRPr="00A31A11" w:rsidRDefault="00A31A11" w:rsidP="00A31A11">
                            <w:pPr>
                              <w:pStyle w:val="NoSpacing"/>
                              <w:ind w:left="720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18C4CB72" w14:textId="77777777" w:rsidR="00A31A11" w:rsidRPr="0020511C" w:rsidRDefault="00A31A11" w:rsidP="00A31A11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ducation</w:t>
                            </w:r>
                          </w:p>
                          <w:p w14:paraId="50BDA410" w14:textId="77777777" w:rsidR="00A31A11" w:rsidRPr="00786E08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Bachelor of Science: Automotive Technology - 2014</w:t>
                            </w:r>
                          </w:p>
                          <w:p w14:paraId="164BE261" w14:textId="77777777" w:rsidR="00A31A11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</w:rPr>
                              <w:t>Technical Institute, NY</w:t>
                            </w:r>
                          </w:p>
                          <w:p w14:paraId="783855E3" w14:textId="77777777" w:rsidR="00A31A11" w:rsidRPr="00786E08" w:rsidRDefault="00A31A11" w:rsidP="00A31A11">
                            <w:pPr>
                              <w:pStyle w:val="NoSpacing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2443DD94" w14:textId="77777777" w:rsidR="00A31A11" w:rsidRDefault="00A31A11" w:rsidP="00A31A11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6E687D">
                              <w:rPr>
                                <w:lang w:val="en-US"/>
                              </w:rPr>
                              <w:t>H</w:t>
                            </w:r>
                            <w:r>
                              <w:rPr>
                                <w:lang w:val="en-US"/>
                              </w:rPr>
                              <w:t>obbies</w:t>
                            </w:r>
                          </w:p>
                          <w:p w14:paraId="5A9830D5" w14:textId="77777777" w:rsidR="00A31A11" w:rsidRDefault="008F743B" w:rsidP="008F743B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>Playing</w:t>
                            </w:r>
                            <w:r w:rsidRPr="008F743B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chess</w:t>
                            </w:r>
                            <w:r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- </w:t>
                            </w:r>
                            <w:r w:rsidRPr="008F743B">
                              <w:rPr>
                                <w:sz w:val="24"/>
                                <w:szCs w:val="24"/>
                                <w:lang w:val="en-US"/>
                              </w:rPr>
                              <w:t>great way to unwind, destress, and keep the mind sharp.</w:t>
                            </w:r>
                          </w:p>
                          <w:p w14:paraId="1B9652D1" w14:textId="77777777" w:rsidR="00DB69A6" w:rsidRPr="00A31A11" w:rsidRDefault="00DB69A6" w:rsidP="008F743B">
                            <w:pPr>
                              <w:pStyle w:val="ListParagraph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70F3E3EE" w14:textId="77777777" w:rsidR="00BD385E" w:rsidRPr="00A31A11" w:rsidRDefault="00BD385E" w:rsidP="00BD385E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B4887" id="_x0000_s1028" type="#_x0000_t202" style="position:absolute;margin-left:325.95pt;margin-top:232.7pt;width:183pt;height:510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" filled="f" stroked="f">
                <v:textbox>
                  <w:txbxContent>
                    <w:p w14:paraId="64916C48" w14:textId="77777777" w:rsidR="00BD385E" w:rsidRPr="0020511C" w:rsidRDefault="00BD385E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6E687D">
                        <w:rPr>
                          <w:lang w:val="en-US"/>
                        </w:rPr>
                        <w:t>H</w:t>
                      </w:r>
                      <w:r w:rsidR="0020511C" w:rsidRPr="006E687D">
                        <w:rPr>
                          <w:lang w:val="en-US"/>
                        </w:rPr>
                        <w:t>ighlights</w:t>
                      </w:r>
                    </w:p>
                    <w:p w14:paraId="39F3DF79" w14:textId="77777777" w:rsidR="00BD385E" w:rsidRPr="00786E08" w:rsidRDefault="00BD385E" w:rsidP="00BD385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sults-oriented</w:t>
                      </w:r>
                    </w:p>
                    <w:p w14:paraId="5BD0EC36" w14:textId="77777777" w:rsidR="00BD385E" w:rsidRPr="00786E08" w:rsidRDefault="00BD385E" w:rsidP="00BD385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venue generation</w:t>
                      </w: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ab/>
                      </w:r>
                    </w:p>
                    <w:p w14:paraId="7902C9DA" w14:textId="77777777" w:rsidR="00BD385E" w:rsidRPr="00786E08" w:rsidRDefault="00BD385E" w:rsidP="00BD385E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Business development</w:t>
                      </w:r>
                    </w:p>
                    <w:p w14:paraId="7B06A228" w14:textId="77777777" w:rsidR="003D69B0" w:rsidRDefault="00BD385E" w:rsidP="003D69B0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Effective marketing</w:t>
                      </w:r>
                    </w:p>
                    <w:p w14:paraId="4887E360" w14:textId="77777777" w:rsidR="00273C57" w:rsidRPr="00273C57" w:rsidRDefault="00273C57" w:rsidP="00273C57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proofErr w:type="spellStart"/>
                      <w:r w:rsidRPr="00273C57">
                        <w:rPr>
                          <w:sz w:val="24"/>
                          <w:szCs w:val="24"/>
                          <w:lang w:val="en-US"/>
                        </w:rPr>
                        <w:t>Organisational</w:t>
                      </w:r>
                      <w:proofErr w:type="spellEnd"/>
                      <w:r w:rsidRPr="00273C57">
                        <w:rPr>
                          <w:sz w:val="24"/>
                          <w:szCs w:val="24"/>
                          <w:lang w:val="en-US"/>
                        </w:rPr>
                        <w:t xml:space="preserve"> capacity</w:t>
                      </w:r>
                    </w:p>
                    <w:p w14:paraId="202AA3AE" w14:textId="77777777" w:rsidR="00273C57" w:rsidRPr="00273C57" w:rsidRDefault="00273C57" w:rsidP="00273C57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273C57">
                        <w:rPr>
                          <w:sz w:val="24"/>
                          <w:szCs w:val="24"/>
                          <w:lang w:val="en-US"/>
                        </w:rPr>
                        <w:t>Operability and commitment</w:t>
                      </w:r>
                    </w:p>
                    <w:p w14:paraId="1ED620D5" w14:textId="77777777" w:rsidR="003D69B0" w:rsidRDefault="00273C57" w:rsidP="00273C57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273C57">
                        <w:rPr>
                          <w:sz w:val="24"/>
                          <w:szCs w:val="24"/>
                          <w:lang w:val="en-US"/>
                        </w:rPr>
                        <w:t>Ability to motivate staff and maintain good relations</w:t>
                      </w:r>
                    </w:p>
                    <w:p w14:paraId="17B63DF5" w14:textId="77777777" w:rsidR="008F743B" w:rsidRPr="008F743B" w:rsidRDefault="008F743B" w:rsidP="008F743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8F743B">
                        <w:rPr>
                          <w:sz w:val="24"/>
                          <w:szCs w:val="24"/>
                          <w:lang w:val="en-US"/>
                        </w:rPr>
                        <w:t>Resistance to stress</w:t>
                      </w:r>
                    </w:p>
                    <w:p w14:paraId="4573AAC8" w14:textId="77777777" w:rsidR="008F743B" w:rsidRPr="003D69B0" w:rsidRDefault="008F743B" w:rsidP="008F743B">
                      <w:pPr>
                        <w:pStyle w:val="NoSpacing"/>
                        <w:numPr>
                          <w:ilvl w:val="0"/>
                          <w:numId w:val="4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8F743B">
                        <w:rPr>
                          <w:sz w:val="24"/>
                          <w:szCs w:val="24"/>
                          <w:lang w:val="en-US"/>
                        </w:rPr>
                        <w:t>Good manners</w:t>
                      </w:r>
                    </w:p>
                    <w:p w14:paraId="016B9F24" w14:textId="77777777" w:rsidR="00A31A11" w:rsidRPr="00A31A11" w:rsidRDefault="00A31A11" w:rsidP="00A31A11">
                      <w:pPr>
                        <w:pStyle w:val="NoSpacing"/>
                        <w:ind w:left="720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18C4CB72" w14:textId="77777777" w:rsidR="00A31A11" w:rsidRPr="0020511C" w:rsidRDefault="00A31A11" w:rsidP="00A31A11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ducation</w:t>
                      </w:r>
                    </w:p>
                    <w:p w14:paraId="50BDA410" w14:textId="77777777" w:rsidR="00A31A11" w:rsidRPr="00786E08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Bachelor of Science: Automotive Technology - 2014</w:t>
                      </w:r>
                    </w:p>
                    <w:p w14:paraId="164BE261" w14:textId="77777777" w:rsidR="00A31A11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  <w:r w:rsidRPr="00786E08">
                        <w:rPr>
                          <w:sz w:val="24"/>
                          <w:szCs w:val="24"/>
                        </w:rPr>
                        <w:t>Technical Institute, NY</w:t>
                      </w:r>
                    </w:p>
                    <w:p w14:paraId="783855E3" w14:textId="77777777" w:rsidR="00A31A11" w:rsidRPr="00786E08" w:rsidRDefault="00A31A11" w:rsidP="00A31A11">
                      <w:pPr>
                        <w:pStyle w:val="NoSpacing"/>
                        <w:rPr>
                          <w:sz w:val="24"/>
                          <w:szCs w:val="24"/>
                        </w:rPr>
                      </w:pPr>
                    </w:p>
                    <w:p w14:paraId="2443DD94" w14:textId="77777777" w:rsidR="00A31A11" w:rsidRDefault="00A31A11" w:rsidP="00A31A11">
                      <w:pPr>
                        <w:pStyle w:val="Heading3"/>
                        <w:rPr>
                          <w:lang w:val="en-US"/>
                        </w:rPr>
                      </w:pPr>
                      <w:r w:rsidRPr="006E687D">
                        <w:rPr>
                          <w:lang w:val="en-US"/>
                        </w:rPr>
                        <w:t>H</w:t>
                      </w:r>
                      <w:r>
                        <w:rPr>
                          <w:lang w:val="en-US"/>
                        </w:rPr>
                        <w:t>obbies</w:t>
                      </w:r>
                    </w:p>
                    <w:p w14:paraId="5A9830D5" w14:textId="77777777" w:rsidR="00A31A11" w:rsidRDefault="008F743B" w:rsidP="008F743B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sz w:val="24"/>
                          <w:szCs w:val="24"/>
                          <w:lang w:val="en-US"/>
                        </w:rPr>
                        <w:t>Playing</w:t>
                      </w:r>
                      <w:r w:rsidRPr="008F743B">
                        <w:rPr>
                          <w:sz w:val="24"/>
                          <w:szCs w:val="24"/>
                          <w:lang w:val="en-US"/>
                        </w:rPr>
                        <w:t xml:space="preserve"> chess</w:t>
                      </w:r>
                      <w:r>
                        <w:rPr>
                          <w:sz w:val="24"/>
                          <w:szCs w:val="24"/>
                          <w:lang w:val="en-US"/>
                        </w:rPr>
                        <w:t xml:space="preserve"> - </w:t>
                      </w:r>
                      <w:r w:rsidRPr="008F743B">
                        <w:rPr>
                          <w:sz w:val="24"/>
                          <w:szCs w:val="24"/>
                          <w:lang w:val="en-US"/>
                        </w:rPr>
                        <w:t>great way to unwind, destress, and keep the mind sharp.</w:t>
                      </w:r>
                    </w:p>
                    <w:p w14:paraId="1B9652D1" w14:textId="77777777" w:rsidR="00DB69A6" w:rsidRPr="00A31A11" w:rsidRDefault="00DB69A6" w:rsidP="008F743B">
                      <w:pPr>
                        <w:pStyle w:val="ListParagraph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70F3E3EE" w14:textId="77777777" w:rsidR="00BD385E" w:rsidRPr="00A31A11" w:rsidRDefault="00BD385E" w:rsidP="00BD385E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60DC97C" wp14:editId="29F75BE9">
                <wp:simplePos x="0" y="0"/>
                <wp:positionH relativeFrom="column">
                  <wp:posOffset>4044315</wp:posOffset>
                </wp:positionH>
                <wp:positionV relativeFrom="paragraph">
                  <wp:posOffset>2850515</wp:posOffset>
                </wp:positionV>
                <wp:extent cx="0" cy="6772275"/>
                <wp:effectExtent l="0" t="0" r="19050" b="28575"/>
                <wp:wrapNone/>
                <wp:docPr id="7" name="Łącznik prosty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677227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D3EFE2C" id="Łącznik prosty 7" o:spid="_x0000_s1026" style="position:absolute;flip:x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8.45pt,224.45pt" to="318.45pt,75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" strokecolor="#44546a [3215]" strokeweight=".5pt">
                <v:stroke joinstyle="miter"/>
              </v:lin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18DC686" wp14:editId="0705C419">
                <wp:simplePos x="0" y="0"/>
                <wp:positionH relativeFrom="column">
                  <wp:posOffset>-136525</wp:posOffset>
                </wp:positionH>
                <wp:positionV relativeFrom="paragraph">
                  <wp:posOffset>2850515</wp:posOffset>
                </wp:positionV>
                <wp:extent cx="6515100" cy="0"/>
                <wp:effectExtent l="0" t="0" r="19050" b="19050"/>
                <wp:wrapNone/>
                <wp:docPr id="6" name="Łącznik prosty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15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E294E62" id="Łącznik prosty 6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0.75pt,224.45pt" to="502.25pt,22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" strokecolor="#44546a [3215]" strokeweight=".5pt">
                <v:stroke joinstyle="miter"/>
              </v:line>
            </w:pict>
          </mc:Fallback>
        </mc:AlternateContent>
      </w:r>
      <w:r w:rsidR="00DB69A6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3409627" wp14:editId="5FCD09F1">
                <wp:simplePos x="0" y="0"/>
                <wp:positionH relativeFrom="column">
                  <wp:posOffset>-194310</wp:posOffset>
                </wp:positionH>
                <wp:positionV relativeFrom="paragraph">
                  <wp:posOffset>2955290</wp:posOffset>
                </wp:positionV>
                <wp:extent cx="4181475" cy="6477000"/>
                <wp:effectExtent l="0" t="0" r="0" b="0"/>
                <wp:wrapSquare wrapText="bothSides"/>
                <wp:docPr id="5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1475" cy="647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97C5C9" w14:textId="77777777" w:rsidR="00786E08" w:rsidRPr="0020511C" w:rsidRDefault="00786E08" w:rsidP="0020511C">
                            <w:pPr>
                              <w:pStyle w:val="Heading3"/>
                              <w:rPr>
                                <w:lang w:val="en-US"/>
                              </w:rPr>
                            </w:pPr>
                            <w:r w:rsidRPr="0020511C">
                              <w:rPr>
                                <w:lang w:val="en-US"/>
                              </w:rPr>
                              <w:t>E</w:t>
                            </w:r>
                            <w:r w:rsidR="0020511C" w:rsidRPr="0020511C">
                              <w:rPr>
                                <w:lang w:val="en-US"/>
                              </w:rPr>
                              <w:t>xperience</w:t>
                            </w:r>
                          </w:p>
                          <w:p w14:paraId="528B982B" w14:textId="77777777" w:rsidR="003D69B0" w:rsidRDefault="003D69B0" w:rsidP="003D69B0">
                            <w:pPr>
                              <w:pStyle w:val="NoSpacing"/>
                              <w:jc w:val="right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09/2015 to 05/2019</w:t>
                            </w:r>
                          </w:p>
                          <w:p w14:paraId="505995E4" w14:textId="77777777" w:rsidR="00786E08" w:rsidRPr="00786E08" w:rsidRDefault="003D69B0" w:rsidP="003D69B0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Store Manager</w:t>
                            </w:r>
                          </w:p>
                          <w:p w14:paraId="17D837BA" w14:textId="77777777" w:rsidR="00786E08" w:rsidRPr="00786E08" w:rsidRDefault="00786E08" w:rsidP="00786E08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LUXURY CAR CENTER</w:t>
                            </w: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, New York</w:t>
                            </w:r>
                          </w:p>
                          <w:p w14:paraId="5CDEA3A0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otivate and coach employees to meet service, sales, and repair goals.</w:t>
                            </w:r>
                          </w:p>
                          <w:p w14:paraId="64380EC9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Create and modify employee schedules with service levels in mind.</w:t>
                            </w:r>
                          </w:p>
                          <w:p w14:paraId="559C10CE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Recruit and hire top mechanics, service advisors, and sales people.</w:t>
                            </w:r>
                          </w:p>
                          <w:p w14:paraId="5F3D9C3B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Maintain detailed logs and reports of services performed, profit, and budget information.</w:t>
                            </w:r>
                          </w:p>
                          <w:p w14:paraId="599F64C4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5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Help out in sales and repair areas as needed and maintain comprehensive current knowledge of operations.</w:t>
                            </w:r>
                          </w:p>
                          <w:p w14:paraId="52E98B2B" w14:textId="77777777" w:rsidR="00786E08" w:rsidRPr="00786E08" w:rsidRDefault="00786E08" w:rsidP="00786E08">
                            <w:p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  <w:p w14:paraId="648CD3E6" w14:textId="77777777" w:rsidR="003D69B0" w:rsidRDefault="003D69B0" w:rsidP="003D69B0">
                            <w:pPr>
                              <w:pStyle w:val="NoSpacing"/>
                              <w:jc w:val="right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09/2014 to 09/2015</w:t>
                            </w:r>
                          </w:p>
                          <w:p w14:paraId="09AA123F" w14:textId="77777777" w:rsidR="00786E08" w:rsidRPr="00786E08" w:rsidRDefault="00786E08" w:rsidP="003D69B0">
                            <w:pPr>
                              <w:pStyle w:val="NoSpacing"/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 xml:space="preserve">Store Manager </w:t>
                            </w:r>
                          </w:p>
                          <w:p w14:paraId="5C8ABFBF" w14:textId="77777777" w:rsidR="00786E08" w:rsidRPr="00786E08" w:rsidRDefault="00786E08" w:rsidP="00786E08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b/>
                                <w:sz w:val="24"/>
                                <w:szCs w:val="24"/>
                                <w:lang w:val="en-US"/>
                              </w:rPr>
                              <w:t>JAPAN CAR CENTER,</w:t>
                            </w: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 xml:space="preserve"> New York</w:t>
                            </w:r>
                          </w:p>
                          <w:p w14:paraId="51EAD974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Answered customer questions and resolved service issues in a timely manner.</w:t>
                            </w:r>
                          </w:p>
                          <w:p w14:paraId="39A51387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Diagnosed customer issues by asking probing questions and write up repair orders.</w:t>
                            </w:r>
                          </w:p>
                          <w:p w14:paraId="0CEAFA76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Ordered supplies and kept inventory at optimal levels.</w:t>
                            </w:r>
                          </w:p>
                          <w:p w14:paraId="2D97413B" w14:textId="77777777" w:rsidR="00786E08" w:rsidRPr="00786E08" w:rsidRDefault="00786E08" w:rsidP="00786E08">
                            <w:pPr>
                              <w:pStyle w:val="NoSpacing"/>
                              <w:numPr>
                                <w:ilvl w:val="0"/>
                                <w:numId w:val="6"/>
                              </w:numPr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786E08">
                              <w:rPr>
                                <w:sz w:val="24"/>
                                <w:szCs w:val="24"/>
                                <w:lang w:val="en-US"/>
                              </w:rPr>
                              <w:t>Coordinated equipment repairs and maintenance.</w:t>
                            </w:r>
                          </w:p>
                          <w:p w14:paraId="1EAE4F66" w14:textId="77777777" w:rsidR="00786E08" w:rsidRPr="00786E08" w:rsidRDefault="00786E08" w:rsidP="00786E08">
                            <w:pPr>
                              <w:pStyle w:val="NoSpacing"/>
                              <w:rPr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409627" id="_x0000_s1029" type="#_x0000_t202" style="position:absolute;margin-left:-15.3pt;margin-top:232.7pt;width:329.25pt;height:510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" filled="f" stroked="f">
                <v:textbox>
                  <w:txbxContent>
                    <w:p w14:paraId="4D97C5C9" w14:textId="77777777" w:rsidR="00786E08" w:rsidRPr="0020511C" w:rsidRDefault="00786E08" w:rsidP="0020511C">
                      <w:pPr>
                        <w:pStyle w:val="Heading3"/>
                        <w:rPr>
                          <w:lang w:val="en-US"/>
                        </w:rPr>
                      </w:pPr>
                      <w:r w:rsidRPr="0020511C">
                        <w:rPr>
                          <w:lang w:val="en-US"/>
                        </w:rPr>
                        <w:t>E</w:t>
                      </w:r>
                      <w:r w:rsidR="0020511C" w:rsidRPr="0020511C">
                        <w:rPr>
                          <w:lang w:val="en-US"/>
                        </w:rPr>
                        <w:t>xperience</w:t>
                      </w:r>
                    </w:p>
                    <w:p w14:paraId="528B982B" w14:textId="77777777" w:rsidR="003D69B0" w:rsidRDefault="003D69B0" w:rsidP="003D69B0">
                      <w:pPr>
                        <w:pStyle w:val="NoSpacing"/>
                        <w:jc w:val="right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09/2015 to 05/2019</w:t>
                      </w:r>
                    </w:p>
                    <w:p w14:paraId="505995E4" w14:textId="77777777" w:rsidR="00786E08" w:rsidRPr="00786E08" w:rsidRDefault="003D69B0" w:rsidP="003D69B0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sz w:val="24"/>
                          <w:szCs w:val="24"/>
                          <w:lang w:val="en-US"/>
                        </w:rPr>
                        <w:t>Store Manager</w:t>
                      </w:r>
                    </w:p>
                    <w:p w14:paraId="17D837BA" w14:textId="77777777" w:rsidR="00786E08" w:rsidRPr="00786E08" w:rsidRDefault="00786E08" w:rsidP="00786E08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>LUXURY CAR CENTER</w:t>
                      </w: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, New York</w:t>
                      </w:r>
                    </w:p>
                    <w:p w14:paraId="5CDEA3A0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otivate and coach employees to meet service, sales, and repair goals.</w:t>
                      </w:r>
                    </w:p>
                    <w:p w14:paraId="64380EC9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Create and modify employee schedules with service levels in mind.</w:t>
                      </w:r>
                    </w:p>
                    <w:p w14:paraId="559C10CE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Recruit and hire top mechanics, service advisors, and sales people.</w:t>
                      </w:r>
                    </w:p>
                    <w:p w14:paraId="5F3D9C3B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Maintain detailed logs and reports of services performed, profit, and budget information.</w:t>
                      </w:r>
                    </w:p>
                    <w:p w14:paraId="599F64C4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5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Help out in sales and repair areas as needed and maintain comprehensive current knowledge of operations.</w:t>
                      </w:r>
                    </w:p>
                    <w:p w14:paraId="52E98B2B" w14:textId="77777777" w:rsidR="00786E08" w:rsidRPr="00786E08" w:rsidRDefault="00786E08" w:rsidP="00786E08">
                      <w:pPr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  <w:p w14:paraId="648CD3E6" w14:textId="77777777" w:rsidR="003D69B0" w:rsidRDefault="003D69B0" w:rsidP="003D69B0">
                      <w:pPr>
                        <w:pStyle w:val="NoSpacing"/>
                        <w:jc w:val="right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09/2014 to 09/2015</w:t>
                      </w:r>
                    </w:p>
                    <w:p w14:paraId="09AA123F" w14:textId="77777777" w:rsidR="00786E08" w:rsidRPr="00786E08" w:rsidRDefault="00786E08" w:rsidP="003D69B0">
                      <w:pPr>
                        <w:pStyle w:val="NoSpacing"/>
                        <w:rPr>
                          <w:b/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 xml:space="preserve">Store Manager </w:t>
                      </w:r>
                    </w:p>
                    <w:p w14:paraId="5C8ABFBF" w14:textId="77777777" w:rsidR="00786E08" w:rsidRPr="00786E08" w:rsidRDefault="00786E08" w:rsidP="00786E08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b/>
                          <w:sz w:val="24"/>
                          <w:szCs w:val="24"/>
                          <w:lang w:val="en-US"/>
                        </w:rPr>
                        <w:t>JAPAN CAR CENTER,</w:t>
                      </w: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 xml:space="preserve"> New York</w:t>
                      </w:r>
                    </w:p>
                    <w:p w14:paraId="51EAD974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Answered customer questions and resolved service issues in a timely manner.</w:t>
                      </w:r>
                    </w:p>
                    <w:p w14:paraId="39A51387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Diagnosed customer issues by asking probing questions and write up repair orders.</w:t>
                      </w:r>
                    </w:p>
                    <w:p w14:paraId="0CEAFA76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Ordered supplies and kept inventory at optimal levels.</w:t>
                      </w:r>
                    </w:p>
                    <w:p w14:paraId="2D97413B" w14:textId="77777777" w:rsidR="00786E08" w:rsidRPr="00786E08" w:rsidRDefault="00786E08" w:rsidP="00786E08">
                      <w:pPr>
                        <w:pStyle w:val="NoSpacing"/>
                        <w:numPr>
                          <w:ilvl w:val="0"/>
                          <w:numId w:val="6"/>
                        </w:numPr>
                        <w:rPr>
                          <w:sz w:val="24"/>
                          <w:szCs w:val="24"/>
                          <w:lang w:val="en-US"/>
                        </w:rPr>
                      </w:pPr>
                      <w:r w:rsidRPr="00786E08">
                        <w:rPr>
                          <w:sz w:val="24"/>
                          <w:szCs w:val="24"/>
                          <w:lang w:val="en-US"/>
                        </w:rPr>
                        <w:t>Coordinated equipment repairs and maintenance.</w:t>
                      </w:r>
                    </w:p>
                    <w:p w14:paraId="1EAE4F66" w14:textId="77777777" w:rsidR="00786E08" w:rsidRPr="00786E08" w:rsidRDefault="00786E08" w:rsidP="00786E08">
                      <w:pPr>
                        <w:pStyle w:val="NoSpacing"/>
                        <w:rPr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6E687D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8035019" wp14:editId="1224AEFE">
                <wp:simplePos x="0" y="0"/>
                <wp:positionH relativeFrom="column">
                  <wp:posOffset>4387215</wp:posOffset>
                </wp:positionH>
                <wp:positionV relativeFrom="paragraph">
                  <wp:posOffset>1564640</wp:posOffset>
                </wp:positionV>
                <wp:extent cx="2076450" cy="1190625"/>
                <wp:effectExtent l="0" t="0" r="0" b="0"/>
                <wp:wrapSquare wrapText="bothSides"/>
                <wp:docPr id="8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76450" cy="11906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D3E432" w14:textId="77777777" w:rsidR="006E687D" w:rsidRDefault="006E687D" w:rsidP="006E687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035019" id="_x0000_s1030" type="#_x0000_t202" style="position:absolute;margin-left:345.45pt;margin-top:123.2pt;width:163.5pt;height:93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" filled="f" stroked="f">
                <v:textbox>
                  <w:txbxContent>
                    <w:p w14:paraId="56D3E432" w14:textId="77777777" w:rsidR="006E687D" w:rsidRDefault="006E687D" w:rsidP="006E687D"/>
                  </w:txbxContent>
                </v:textbox>
                <w10:wrap type="square"/>
              </v:shape>
            </w:pict>
          </mc:Fallback>
        </mc:AlternateContent>
      </w:r>
      <w:r w:rsidR="00BD385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45A0CEF" wp14:editId="2DAEEB51">
                <wp:simplePos x="0" y="0"/>
                <wp:positionH relativeFrom="column">
                  <wp:posOffset>53340</wp:posOffset>
                </wp:positionH>
                <wp:positionV relativeFrom="paragraph">
                  <wp:posOffset>2540</wp:posOffset>
                </wp:positionV>
                <wp:extent cx="5886450" cy="1390650"/>
                <wp:effectExtent l="0" t="0" r="0" b="0"/>
                <wp:wrapSquare wrapText="bothSides"/>
                <wp:docPr id="217" name="Pole tekstow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86450" cy="13906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4CFE62" w14:textId="02A791B6" w:rsidR="00D41082" w:rsidRPr="007C2C28" w:rsidRDefault="00B326F2" w:rsidP="007C2C28">
                            <w:pPr>
                              <w:pStyle w:val="Title"/>
                              <w:jc w:val="center"/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56"/>
                                <w:szCs w:val="56"/>
                              </w:rPr>
                              <w:t>$</w:t>
                            </w:r>
                            <w:r w:rsidR="00F25CF1"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56"/>
                                <w:szCs w:val="56"/>
                              </w:rPr>
                              <w:t>{first</w:t>
                            </w:r>
                            <w:r w:rsidR="00F65597"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56"/>
                                <w:szCs w:val="56"/>
                              </w:rPr>
                              <w:t>_name</w:t>
                            </w:r>
                            <w:r w:rsidR="00F25CF1">
                              <w:rPr>
                                <w:rFonts w:ascii="Arial Black" w:hAnsi="Arial Black" w:cs="Arial"/>
                                <w:color w:val="C45911" w:themeColor="accent2" w:themeShade="BF"/>
                                <w:sz w:val="56"/>
                                <w:szCs w:val="56"/>
                              </w:rPr>
                              <w:t>}</w:t>
                            </w:r>
                            <w:r w:rsidR="00D41082" w:rsidRPr="007C2C28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 xml:space="preserve"> </w:t>
                            </w:r>
                            <w:r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$</w:t>
                            </w:r>
                            <w:r w:rsidR="00F25CF1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{last</w:t>
                            </w:r>
                            <w:r w:rsidR="00F65597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_name</w:t>
                            </w:r>
                            <w:r w:rsidR="00F25CF1">
                              <w:rPr>
                                <w:rFonts w:ascii="Arial Black" w:hAnsi="Arial Black"/>
                                <w:color w:val="FFFFFF" w:themeColor="background1"/>
                                <w:sz w:val="56"/>
                                <w:szCs w:val="56"/>
                              </w:rPr>
                              <w:t>}</w:t>
                            </w:r>
                          </w:p>
                          <w:p w14:paraId="7DC7BF67" w14:textId="4DAC8F6E" w:rsidR="00D41082" w:rsidRPr="00BC2792" w:rsidRDefault="00F65597" w:rsidP="00A50FC1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${phone_number}</w:t>
                            </w:r>
                          </w:p>
                          <w:p w14:paraId="7306CF65" w14:textId="6858C8A3" w:rsidR="00D41082" w:rsidRPr="00BC2792" w:rsidRDefault="00F65597" w:rsidP="007C2C28">
                            <w:pPr>
                              <w:pStyle w:val="NoSpacing"/>
                              <w:jc w:val="center"/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  <w:u w:val="single"/>
                              </w:rPr>
                              <w:t>${email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5A0CEF" id="_x0000_s1031" type="#_x0000_t202" style="position:absolute;margin-left:4.2pt;margin-top:.2pt;width:463.5pt;height:109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" filled="f" stroked="f">
                <v:textbox>
                  <w:txbxContent>
                    <w:p w14:paraId="2D4CFE62" w14:textId="02A791B6" w:rsidR="00D41082" w:rsidRPr="007C2C28" w:rsidRDefault="00B326F2" w:rsidP="007C2C28">
                      <w:pPr>
                        <w:pStyle w:val="Title"/>
                        <w:jc w:val="center"/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</w:pPr>
                      <w:r>
                        <w:rPr>
                          <w:rFonts w:ascii="Arial Black" w:hAnsi="Arial Black" w:cs="Arial"/>
                          <w:color w:val="C45911" w:themeColor="accent2" w:themeShade="BF"/>
                          <w:sz w:val="56"/>
                          <w:szCs w:val="56"/>
                        </w:rPr>
                        <w:t>$</w:t>
                      </w:r>
                      <w:r w:rsidR="00F25CF1">
                        <w:rPr>
                          <w:rFonts w:ascii="Arial Black" w:hAnsi="Arial Black" w:cs="Arial"/>
                          <w:color w:val="C45911" w:themeColor="accent2" w:themeShade="BF"/>
                          <w:sz w:val="56"/>
                          <w:szCs w:val="56"/>
                        </w:rPr>
                        <w:t>{first</w:t>
                      </w:r>
                      <w:r w:rsidR="00F65597">
                        <w:rPr>
                          <w:rFonts w:ascii="Arial Black" w:hAnsi="Arial Black" w:cs="Arial"/>
                          <w:color w:val="C45911" w:themeColor="accent2" w:themeShade="BF"/>
                          <w:sz w:val="56"/>
                          <w:szCs w:val="56"/>
                        </w:rPr>
                        <w:t>_name</w:t>
                      </w:r>
                      <w:r w:rsidR="00F25CF1">
                        <w:rPr>
                          <w:rFonts w:ascii="Arial Black" w:hAnsi="Arial Black" w:cs="Arial"/>
                          <w:color w:val="C45911" w:themeColor="accent2" w:themeShade="BF"/>
                          <w:sz w:val="56"/>
                          <w:szCs w:val="56"/>
                        </w:rPr>
                        <w:t>}</w:t>
                      </w:r>
                      <w:r w:rsidR="00D41082" w:rsidRPr="007C2C28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 xml:space="preserve"> </w:t>
                      </w:r>
                      <w:r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$</w:t>
                      </w:r>
                      <w:r w:rsidR="00F25CF1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{last</w:t>
                      </w:r>
                      <w:r w:rsidR="00F65597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_name</w:t>
                      </w:r>
                      <w:r w:rsidR="00F25CF1">
                        <w:rPr>
                          <w:rFonts w:ascii="Arial Black" w:hAnsi="Arial Black"/>
                          <w:color w:val="FFFFFF" w:themeColor="background1"/>
                          <w:sz w:val="56"/>
                          <w:szCs w:val="56"/>
                        </w:rPr>
                        <w:t>}</w:t>
                      </w:r>
                    </w:p>
                    <w:p w14:paraId="7DC7BF67" w14:textId="4DAC8F6E" w:rsidR="00D41082" w:rsidRPr="00BC2792" w:rsidRDefault="00F65597" w:rsidP="00A50FC1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</w:rPr>
                        <w:t>${phone_number}</w:t>
                      </w:r>
                    </w:p>
                    <w:p w14:paraId="7306CF65" w14:textId="6858C8A3" w:rsidR="00D41082" w:rsidRPr="00BC2792" w:rsidRDefault="00F65597" w:rsidP="007C2C28">
                      <w:pPr>
                        <w:pStyle w:val="NoSpacing"/>
                        <w:jc w:val="center"/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</w:pPr>
                      <w:r>
                        <w:rPr>
                          <w:color w:val="FFFFFF" w:themeColor="background1"/>
                          <w:sz w:val="28"/>
                          <w:szCs w:val="28"/>
                          <w:u w:val="single"/>
                        </w:rPr>
                        <w:t>${email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D158A1" w:rsidRPr="00D41082" w:rsidSect="00A91B73">
      <w:pgSz w:w="11906" w:h="16838"/>
      <w:pgMar w:top="851" w:right="1191" w:bottom="1077" w:left="119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E92AC5"/>
    <w:multiLevelType w:val="hybridMultilevel"/>
    <w:tmpl w:val="0C2090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443F0"/>
    <w:multiLevelType w:val="hybridMultilevel"/>
    <w:tmpl w:val="0B60A7E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E45E03"/>
    <w:multiLevelType w:val="hybridMultilevel"/>
    <w:tmpl w:val="A5F2D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5E713E"/>
    <w:multiLevelType w:val="hybridMultilevel"/>
    <w:tmpl w:val="46242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596B01"/>
    <w:multiLevelType w:val="hybridMultilevel"/>
    <w:tmpl w:val="CCA8CA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B528C5"/>
    <w:multiLevelType w:val="hybridMultilevel"/>
    <w:tmpl w:val="8CA87C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7FE0EE5"/>
    <w:multiLevelType w:val="hybridMultilevel"/>
    <w:tmpl w:val="40D48D1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5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9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NDSxNDQ2NTMyNDdR0lEKTi0uzszPAykwqgUAMWhcHiwAAAA="/>
  </w:docVars>
  <w:rsids>
    <w:rsidRoot w:val="00305D97"/>
    <w:rsid w:val="000058E3"/>
    <w:rsid w:val="0007552E"/>
    <w:rsid w:val="000E3998"/>
    <w:rsid w:val="0012331A"/>
    <w:rsid w:val="00146708"/>
    <w:rsid w:val="001A153A"/>
    <w:rsid w:val="001D448B"/>
    <w:rsid w:val="0020511C"/>
    <w:rsid w:val="00263CA4"/>
    <w:rsid w:val="00273C57"/>
    <w:rsid w:val="00305D97"/>
    <w:rsid w:val="0032259C"/>
    <w:rsid w:val="003349BF"/>
    <w:rsid w:val="00372FC7"/>
    <w:rsid w:val="003A1A69"/>
    <w:rsid w:val="003B4828"/>
    <w:rsid w:val="003D69B0"/>
    <w:rsid w:val="004226A8"/>
    <w:rsid w:val="00472B8A"/>
    <w:rsid w:val="004F47E1"/>
    <w:rsid w:val="00515001"/>
    <w:rsid w:val="005A1E06"/>
    <w:rsid w:val="006E1976"/>
    <w:rsid w:val="006E687D"/>
    <w:rsid w:val="006F335A"/>
    <w:rsid w:val="007241AA"/>
    <w:rsid w:val="00786E08"/>
    <w:rsid w:val="007A3A77"/>
    <w:rsid w:val="007C2C28"/>
    <w:rsid w:val="0082535E"/>
    <w:rsid w:val="008325BE"/>
    <w:rsid w:val="008E58BA"/>
    <w:rsid w:val="008F743B"/>
    <w:rsid w:val="009503C8"/>
    <w:rsid w:val="009F0511"/>
    <w:rsid w:val="00A0084F"/>
    <w:rsid w:val="00A06534"/>
    <w:rsid w:val="00A31A11"/>
    <w:rsid w:val="00A50FC1"/>
    <w:rsid w:val="00A91B73"/>
    <w:rsid w:val="00AA1A96"/>
    <w:rsid w:val="00B326F2"/>
    <w:rsid w:val="00B53F15"/>
    <w:rsid w:val="00B602BF"/>
    <w:rsid w:val="00B808F2"/>
    <w:rsid w:val="00BC2792"/>
    <w:rsid w:val="00BD385E"/>
    <w:rsid w:val="00BF42F6"/>
    <w:rsid w:val="00BF60BB"/>
    <w:rsid w:val="00CC1319"/>
    <w:rsid w:val="00CF1FF6"/>
    <w:rsid w:val="00D158A1"/>
    <w:rsid w:val="00D41082"/>
    <w:rsid w:val="00D55B17"/>
    <w:rsid w:val="00DB175E"/>
    <w:rsid w:val="00DB69A6"/>
    <w:rsid w:val="00DD60D2"/>
    <w:rsid w:val="00DE57B0"/>
    <w:rsid w:val="00E7212F"/>
    <w:rsid w:val="00E73B23"/>
    <w:rsid w:val="00E75C55"/>
    <w:rsid w:val="00E933D4"/>
    <w:rsid w:val="00EB63A0"/>
    <w:rsid w:val="00EC7AAF"/>
    <w:rsid w:val="00F01FEE"/>
    <w:rsid w:val="00F20FDA"/>
    <w:rsid w:val="00F2566C"/>
    <w:rsid w:val="00F25CF1"/>
    <w:rsid w:val="00F65597"/>
    <w:rsid w:val="00FE13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467888"/>
  <w15:chartTrackingRefBased/>
  <w15:docId w15:val="{C38E3CA0-8C13-4860-AB64-FE8313E64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l-PL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1E06"/>
  </w:style>
  <w:style w:type="paragraph" w:styleId="Heading1">
    <w:name w:val="heading 1"/>
    <w:basedOn w:val="Normal"/>
    <w:next w:val="Normal"/>
    <w:link w:val="Heading1Char"/>
    <w:uiPriority w:val="9"/>
    <w:qFormat/>
    <w:rsid w:val="005A1E06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1E0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D69B0"/>
    <w:pPr>
      <w:keepNext/>
      <w:keepLines/>
      <w:spacing w:before="80" w:after="240" w:line="240" w:lineRule="auto"/>
      <w:outlineLvl w:val="2"/>
    </w:pPr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1E06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A1E0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A1E06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Heading1Char">
    <w:name w:val="Heading 1 Char"/>
    <w:basedOn w:val="DefaultParagraphFont"/>
    <w:link w:val="Heading1"/>
    <w:uiPriority w:val="9"/>
    <w:rsid w:val="005A1E06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5A1E06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3D69B0"/>
    <w:rPr>
      <w:rFonts w:ascii="Arial Black" w:eastAsiaTheme="majorEastAsia" w:hAnsi="Arial Black" w:cstheme="majorBidi"/>
      <w:color w:val="C45911" w:themeColor="accent2" w:themeShade="BF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1E06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1E06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1E06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1E06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A1E0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1E06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1E06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A1E06"/>
    <w:rPr>
      <w:b/>
      <w:bCs/>
    </w:rPr>
  </w:style>
  <w:style w:type="character" w:styleId="Emphasis">
    <w:name w:val="Emphasis"/>
    <w:basedOn w:val="DefaultParagraphFont"/>
    <w:uiPriority w:val="20"/>
    <w:qFormat/>
    <w:rsid w:val="005A1E06"/>
    <w:rPr>
      <w:i/>
      <w:iCs/>
      <w:color w:val="000000" w:themeColor="text1"/>
    </w:rPr>
  </w:style>
  <w:style w:type="paragraph" w:styleId="NoSpacing">
    <w:name w:val="No Spacing"/>
    <w:uiPriority w:val="1"/>
    <w:qFormat/>
    <w:rsid w:val="005A1E0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A1E06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A1E06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1E06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1E06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A1E0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A1E06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A1E0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A1E0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A1E0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1E0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D55B17"/>
    <w:rPr>
      <w:color w:val="0563C1" w:themeColor="hyperlink"/>
      <w:u w:val="single"/>
    </w:rPr>
  </w:style>
  <w:style w:type="paragraph" w:customStyle="1" w:styleId="Styl1">
    <w:name w:val="Styl1"/>
    <w:basedOn w:val="Heading1"/>
    <w:link w:val="Styl1Znak"/>
    <w:qFormat/>
    <w:rsid w:val="008325BE"/>
  </w:style>
  <w:style w:type="table" w:styleId="TableGrid">
    <w:name w:val="Table Grid"/>
    <w:basedOn w:val="TableNormal"/>
    <w:uiPriority w:val="39"/>
    <w:rsid w:val="00D158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1Znak">
    <w:name w:val="Styl1 Znak"/>
    <w:basedOn w:val="Heading1Char"/>
    <w:link w:val="Styl1"/>
    <w:rsid w:val="008325B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customStyle="1" w:styleId="StylMain">
    <w:name w:val="Styl_Main"/>
    <w:basedOn w:val="Heading1"/>
    <w:link w:val="StylMainZnak"/>
    <w:qFormat/>
    <w:rsid w:val="00515001"/>
    <w:pPr>
      <w:jc w:val="center"/>
    </w:pPr>
    <w:rPr>
      <w:color w:val="5B9BD5" w:themeColor="accent1"/>
    </w:rPr>
  </w:style>
  <w:style w:type="paragraph" w:customStyle="1" w:styleId="Styl88">
    <w:name w:val="Styl88"/>
    <w:basedOn w:val="Styl1"/>
    <w:link w:val="Styl88Znak"/>
    <w:qFormat/>
    <w:rsid w:val="003349BF"/>
    <w:pPr>
      <w:pBdr>
        <w:bottom w:val="single" w:sz="4" w:space="2" w:color="7F7F7F" w:themeColor="text1" w:themeTint="80"/>
      </w:pBdr>
      <w:outlineLvl w:val="9"/>
    </w:pPr>
    <w:rPr>
      <w:lang w:val="en-US"/>
    </w:rPr>
  </w:style>
  <w:style w:type="character" w:customStyle="1" w:styleId="StylMainZnak">
    <w:name w:val="Styl_Main Znak"/>
    <w:basedOn w:val="Heading1Char"/>
    <w:link w:val="StylMain"/>
    <w:rsid w:val="00515001"/>
    <w:rPr>
      <w:rFonts w:asciiTheme="majorHAnsi" w:eastAsiaTheme="majorEastAsia" w:hAnsiTheme="majorHAnsi" w:cstheme="majorBidi"/>
      <w:color w:val="5B9BD5" w:themeColor="accent1"/>
      <w:sz w:val="40"/>
      <w:szCs w:val="40"/>
    </w:rPr>
  </w:style>
  <w:style w:type="character" w:customStyle="1" w:styleId="Styl88Znak">
    <w:name w:val="Styl88 Znak"/>
    <w:basedOn w:val="Styl1Znak"/>
    <w:link w:val="Styl88"/>
    <w:rsid w:val="003349BF"/>
    <w:rPr>
      <w:rFonts w:asciiTheme="majorHAnsi" w:eastAsiaTheme="majorEastAsia" w:hAnsiTheme="majorHAnsi" w:cstheme="majorBidi"/>
      <w:color w:val="262626" w:themeColor="text1" w:themeTint="D9"/>
      <w:sz w:val="40"/>
      <w:szCs w:val="40"/>
      <w:lang w:val="en-US"/>
    </w:rPr>
  </w:style>
  <w:style w:type="paragraph" w:styleId="ListParagraph">
    <w:name w:val="List Paragraph"/>
    <w:basedOn w:val="Normal"/>
    <w:uiPriority w:val="34"/>
    <w:qFormat/>
    <w:rsid w:val="00A31A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D72E7C-AB13-4C86-8854-A9BEAAFC74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1</Pages>
  <Words>1</Words>
  <Characters>10</Characters>
  <Application>Microsoft Office Word</Application>
  <DocSecurity>0</DocSecurity>
  <Lines>1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rbo</dc:creator>
  <cp:keywords/>
  <dc:description/>
  <cp:lastModifiedBy>LEO FERADERO NUGRAHA</cp:lastModifiedBy>
  <cp:revision>27</cp:revision>
  <cp:lastPrinted>2020-04-05T12:55:00Z</cp:lastPrinted>
  <dcterms:created xsi:type="dcterms:W3CDTF">2019-05-08T15:03:00Z</dcterms:created>
  <dcterms:modified xsi:type="dcterms:W3CDTF">2021-03-03T07:05:00Z</dcterms:modified>
</cp:coreProperties>
</file>